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936" w:rsidRPr="00EE4088" w:rsidRDefault="00717C57" w:rsidP="00C63936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EE4088">
        <w:rPr>
          <w:rFonts w:eastAsia="Times New Roman" w:cs="Times New Roman"/>
          <w:b/>
          <w:bCs/>
          <w:sz w:val="36"/>
          <w:szCs w:val="36"/>
        </w:rPr>
        <w:t>Erie</w:t>
      </w:r>
      <w:r w:rsidR="00032AA6" w:rsidRPr="00EE4088">
        <w:rPr>
          <w:rFonts w:eastAsia="Times New Roman" w:cs="Times New Roman"/>
          <w:b/>
          <w:bCs/>
          <w:sz w:val="36"/>
          <w:szCs w:val="36"/>
        </w:rPr>
        <w:t xml:space="preserve"> </w:t>
      </w:r>
      <w:r w:rsidRPr="00EE4088">
        <w:rPr>
          <w:rFonts w:eastAsia="Times New Roman" w:cs="Times New Roman"/>
          <w:b/>
          <w:bCs/>
          <w:sz w:val="36"/>
          <w:szCs w:val="36"/>
        </w:rPr>
        <w:t xml:space="preserve">&amp; Crawford Counties Libraries </w:t>
      </w:r>
      <w:r w:rsidR="00C63936" w:rsidRPr="00C63936">
        <w:rPr>
          <w:rFonts w:eastAsia="Times New Roman" w:cs="Times New Roman"/>
          <w:b/>
          <w:bCs/>
          <w:sz w:val="36"/>
          <w:szCs w:val="36"/>
        </w:rPr>
        <w:t>Contact List</w:t>
      </w:r>
    </w:p>
    <w:p w:rsidR="000D36F2" w:rsidRPr="00EE4088" w:rsidRDefault="00EE4088" w:rsidP="00CA04B6">
      <w:pPr>
        <w:spacing w:before="100" w:beforeAutospacing="1" w:after="0" w:line="240" w:lineRule="auto"/>
        <w:outlineLvl w:val="1"/>
        <w:rPr>
          <w:rFonts w:eastAsia="Times New Roman" w:cs="Times New Roman"/>
          <w:b/>
          <w:bCs/>
          <w:sz w:val="28"/>
          <w:szCs w:val="28"/>
        </w:rPr>
      </w:pPr>
      <w:r w:rsidRPr="00EE4088">
        <w:rPr>
          <w:rFonts w:eastAsia="Times New Roman" w:cs="Times New Roman"/>
          <w:b/>
          <w:bCs/>
          <w:sz w:val="28"/>
          <w:szCs w:val="28"/>
        </w:rPr>
        <w:t>District</w:t>
      </w:r>
      <w:r w:rsidR="000D36F2" w:rsidRPr="00EE4088">
        <w:rPr>
          <w:rFonts w:eastAsia="Times New Roman" w:cs="Times New Roman"/>
          <w:b/>
          <w:bCs/>
          <w:sz w:val="28"/>
          <w:szCs w:val="28"/>
        </w:rPr>
        <w:t xml:space="preserve"> Services</w:t>
      </w:r>
      <w:r>
        <w:rPr>
          <w:rFonts w:eastAsia="Times New Roman" w:cs="Times New Roman"/>
          <w:b/>
          <w:bCs/>
          <w:sz w:val="28"/>
          <w:szCs w:val="28"/>
        </w:rPr>
        <w:t>:</w:t>
      </w:r>
    </w:p>
    <w:tbl>
      <w:tblPr>
        <w:tblStyle w:val="TableGrid"/>
        <w:tblW w:w="6957" w:type="dxa"/>
        <w:tblInd w:w="3865" w:type="dxa"/>
        <w:tblLook w:val="04A0" w:firstRow="1" w:lastRow="0" w:firstColumn="1" w:lastColumn="0" w:noHBand="0" w:noVBand="1"/>
      </w:tblPr>
      <w:tblGrid>
        <w:gridCol w:w="3420"/>
        <w:gridCol w:w="3537"/>
      </w:tblGrid>
      <w:tr w:rsidR="00EE4088" w:rsidTr="00BD47B6">
        <w:trPr>
          <w:trHeight w:val="663"/>
        </w:trPr>
        <w:tc>
          <w:tcPr>
            <w:tcW w:w="3420" w:type="dxa"/>
          </w:tcPr>
          <w:p w:rsidR="00EE4088" w:rsidRDefault="00EE4088" w:rsidP="00C63936">
            <w:pPr>
              <w:spacing w:before="100" w:beforeAutospacing="1" w:after="100" w:afterAutospacing="1"/>
              <w:outlineLvl w:val="1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bookmarkStart w:id="0" w:name="_GoBack"/>
            <w:r>
              <w:t>District Consultant:</w:t>
            </w:r>
            <w:r>
              <w:br/>
              <w:t>Marcia Wilking</w:t>
            </w:r>
          </w:p>
        </w:tc>
        <w:tc>
          <w:tcPr>
            <w:tcW w:w="3537" w:type="dxa"/>
          </w:tcPr>
          <w:p w:rsidR="00EE4088" w:rsidRPr="00EE4088" w:rsidRDefault="00CA04B6" w:rsidP="00C63936">
            <w:pPr>
              <w:spacing w:before="100" w:beforeAutospacing="1" w:after="100" w:afterAutospacing="1"/>
              <w:outlineLvl w:val="1"/>
            </w:pPr>
            <w:hyperlink r:id="rId8" w:history="1">
              <w:r w:rsidR="00EE4088">
                <w:rPr>
                  <w:rStyle w:val="Hyperlink"/>
                </w:rPr>
                <w:t>mwilking@eriecountypa.gov</w:t>
              </w:r>
            </w:hyperlink>
            <w:r w:rsidR="00EE4088">
              <w:br/>
              <w:t>Office: 814-451-6920</w:t>
            </w:r>
            <w:r w:rsidR="00EE4088">
              <w:br/>
              <w:t>Work Cell: 814-392-2577</w:t>
            </w:r>
            <w:r w:rsidR="00EE4088">
              <w:br/>
            </w:r>
            <w:r w:rsidR="00800233" w:rsidRPr="00800233">
              <w:t>Fax: 814-451-6969</w:t>
            </w:r>
          </w:p>
        </w:tc>
      </w:tr>
      <w:bookmarkEnd w:id="0"/>
      <w:tr w:rsidR="00EE4088" w:rsidRPr="00EE4088" w:rsidTr="00BD47B6">
        <w:trPr>
          <w:trHeight w:val="337"/>
        </w:trPr>
        <w:tc>
          <w:tcPr>
            <w:tcW w:w="3420" w:type="dxa"/>
          </w:tcPr>
          <w:p w:rsidR="00EE4088" w:rsidRPr="00EE4088" w:rsidRDefault="00EE4088" w:rsidP="00EE4088">
            <w:pPr>
              <w:outlineLvl w:val="1"/>
              <w:rPr>
                <w:rFonts w:eastAsia="Times New Roman" w:cs="Times New Roman"/>
                <w:bCs/>
              </w:rPr>
            </w:pPr>
            <w:r w:rsidRPr="00EE4088">
              <w:rPr>
                <w:rFonts w:eastAsia="Times New Roman" w:cs="Times New Roman"/>
                <w:bCs/>
              </w:rPr>
              <w:t>I</w:t>
            </w:r>
            <w:r>
              <w:rPr>
                <w:rFonts w:eastAsia="Times New Roman" w:cs="Times New Roman"/>
                <w:bCs/>
              </w:rPr>
              <w:t xml:space="preserve">nterlibrary </w:t>
            </w:r>
            <w:r w:rsidRPr="00EE4088">
              <w:rPr>
                <w:rFonts w:eastAsia="Times New Roman" w:cs="Times New Roman"/>
                <w:bCs/>
              </w:rPr>
              <w:t>L</w:t>
            </w:r>
            <w:r>
              <w:rPr>
                <w:rFonts w:eastAsia="Times New Roman" w:cs="Times New Roman"/>
                <w:bCs/>
              </w:rPr>
              <w:t>oan Services</w:t>
            </w:r>
          </w:p>
        </w:tc>
        <w:tc>
          <w:tcPr>
            <w:tcW w:w="3537" w:type="dxa"/>
          </w:tcPr>
          <w:p w:rsidR="00EE4088" w:rsidRPr="00EE4088" w:rsidRDefault="00EE4088" w:rsidP="00EE4088">
            <w:pPr>
              <w:outlineLvl w:val="1"/>
              <w:rPr>
                <w:rFonts w:eastAsia="Times New Roman" w:cs="Times New Roman"/>
                <w:bCs/>
              </w:rPr>
            </w:pPr>
            <w:r w:rsidRPr="00EE4088">
              <w:rPr>
                <w:rFonts w:eastAsia="Times New Roman" w:cs="Times New Roman"/>
                <w:bCs/>
              </w:rPr>
              <w:t>814-451-6922</w:t>
            </w:r>
          </w:p>
          <w:p w:rsidR="00EE4088" w:rsidRPr="00EE4088" w:rsidRDefault="00CA04B6" w:rsidP="00EE4088">
            <w:pPr>
              <w:outlineLvl w:val="1"/>
              <w:rPr>
                <w:rFonts w:eastAsia="Times New Roman" w:cs="Times New Roman"/>
                <w:bCs/>
              </w:rPr>
            </w:pPr>
            <w:hyperlink r:id="rId9" w:history="1">
              <w:r w:rsidR="00BD47B6" w:rsidRPr="00FC41CB">
                <w:rPr>
                  <w:rStyle w:val="Hyperlink"/>
                  <w:rFonts w:eastAsia="Times New Roman" w:cs="Times New Roman"/>
                  <w:bCs/>
                </w:rPr>
                <w:t>library-ill@eriecountypa.gov</w:t>
              </w:r>
            </w:hyperlink>
            <w:r w:rsidR="00BD47B6">
              <w:rPr>
                <w:rFonts w:eastAsia="Times New Roman" w:cs="Times New Roman"/>
                <w:bCs/>
              </w:rPr>
              <w:t xml:space="preserve"> </w:t>
            </w:r>
          </w:p>
        </w:tc>
      </w:tr>
    </w:tbl>
    <w:p w:rsidR="00EE4088" w:rsidRPr="00C63936" w:rsidRDefault="00EE4088" w:rsidP="00EE4088">
      <w:pPr>
        <w:spacing w:after="0" w:line="240" w:lineRule="auto"/>
        <w:outlineLvl w:val="1"/>
        <w:rPr>
          <w:rFonts w:eastAsia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8"/>
        <w:gridCol w:w="3346"/>
        <w:gridCol w:w="3546"/>
      </w:tblGrid>
      <w:tr w:rsidR="008E6B06" w:rsidTr="00BD47B6">
        <w:tc>
          <w:tcPr>
            <w:tcW w:w="3898" w:type="dxa"/>
          </w:tcPr>
          <w:p w:rsidR="008E6B06" w:rsidRPr="00717C57" w:rsidRDefault="008E6B06" w:rsidP="00C63936">
            <w:pPr>
              <w:rPr>
                <w:rFonts w:eastAsia="Times New Roman" w:cs="Times New Roman"/>
                <w:b/>
                <w:sz w:val="28"/>
                <w:szCs w:val="28"/>
              </w:rPr>
            </w:pPr>
            <w:r w:rsidRPr="00717C57">
              <w:rPr>
                <w:rFonts w:eastAsia="Times New Roman" w:cs="Times New Roman"/>
                <w:b/>
                <w:sz w:val="28"/>
                <w:szCs w:val="28"/>
              </w:rPr>
              <w:t>Library</w:t>
            </w:r>
          </w:p>
        </w:tc>
        <w:tc>
          <w:tcPr>
            <w:tcW w:w="3346" w:type="dxa"/>
          </w:tcPr>
          <w:p w:rsidR="008E6B06" w:rsidRPr="00717C57" w:rsidRDefault="008E6B06" w:rsidP="00C63936">
            <w:pPr>
              <w:rPr>
                <w:rFonts w:eastAsia="Times New Roman" w:cs="Times New Roman"/>
                <w:b/>
                <w:sz w:val="28"/>
                <w:szCs w:val="28"/>
              </w:rPr>
            </w:pPr>
            <w:r>
              <w:rPr>
                <w:rFonts w:eastAsia="Times New Roman" w:cs="Times New Roman"/>
                <w:b/>
                <w:sz w:val="28"/>
                <w:szCs w:val="28"/>
              </w:rPr>
              <w:t>Contact</w:t>
            </w:r>
          </w:p>
        </w:tc>
        <w:tc>
          <w:tcPr>
            <w:tcW w:w="3546" w:type="dxa"/>
          </w:tcPr>
          <w:p w:rsidR="008E6B06" w:rsidRPr="00717C57" w:rsidRDefault="008E6B06" w:rsidP="00C63936">
            <w:pPr>
              <w:rPr>
                <w:rFonts w:eastAsia="Times New Roman" w:cs="Times New Roman"/>
                <w:b/>
                <w:sz w:val="28"/>
                <w:szCs w:val="28"/>
              </w:rPr>
            </w:pPr>
            <w:r w:rsidRPr="00717C57">
              <w:rPr>
                <w:rFonts w:eastAsia="Times New Roman" w:cs="Times New Roman"/>
                <w:b/>
                <w:sz w:val="28"/>
                <w:szCs w:val="28"/>
              </w:rPr>
              <w:t>Hours</w:t>
            </w:r>
          </w:p>
        </w:tc>
      </w:tr>
      <w:tr w:rsidR="008E6B06" w:rsidTr="00BD47B6">
        <w:tc>
          <w:tcPr>
            <w:tcW w:w="3898" w:type="dxa"/>
          </w:tcPr>
          <w:p w:rsidR="008E6B06" w:rsidRDefault="008E6B06" w:rsidP="008E6B0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b/>
                <w:bCs/>
              </w:rPr>
              <w:t>Albion Area Public Library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111 East Pearl Street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Albion, PA 16401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(814) 756-5400</w:t>
            </w:r>
            <w:r w:rsidRPr="00717C57">
              <w:rPr>
                <w:rFonts w:eastAsia="Times New Roman" w:cs="Times New Roman"/>
              </w:rPr>
              <w:br/>
            </w:r>
          </w:p>
        </w:tc>
        <w:tc>
          <w:tcPr>
            <w:tcW w:w="3346" w:type="dxa"/>
          </w:tcPr>
          <w:p w:rsidR="008E6B06" w:rsidRPr="00717C57" w:rsidRDefault="008E6B06" w:rsidP="00C63936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>Director: Patricia Bowersox</w:t>
            </w:r>
            <w:r w:rsidRPr="00717C57">
              <w:rPr>
                <w:rFonts w:eastAsia="Times New Roman" w:cs="Times New Roman"/>
              </w:rPr>
              <w:br/>
            </w:r>
            <w:hyperlink r:id="rId10" w:history="1">
              <w:r w:rsidR="000D36F2" w:rsidRPr="00D54A11">
                <w:rPr>
                  <w:rStyle w:val="Hyperlink"/>
                  <w:rFonts w:eastAsia="Times New Roman" w:cs="Times New Roman"/>
                </w:rPr>
                <w:t>albion@albionarealibrary.org</w:t>
              </w:r>
            </w:hyperlink>
          </w:p>
        </w:tc>
        <w:tc>
          <w:tcPr>
            <w:tcW w:w="3546" w:type="dxa"/>
          </w:tcPr>
          <w:p w:rsidR="008E6B06" w:rsidRDefault="008E6B06" w:rsidP="00C6393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i/>
                <w:iCs/>
              </w:rPr>
              <w:t>Monday &amp; Wednesday: 9:00 AM – 7:00 PM, Saturday: 9:00 AM – 3:00 PM</w:t>
            </w:r>
          </w:p>
        </w:tc>
      </w:tr>
      <w:tr w:rsidR="005C0056" w:rsidTr="00BD47B6">
        <w:tc>
          <w:tcPr>
            <w:tcW w:w="3898" w:type="dxa"/>
          </w:tcPr>
          <w:p w:rsidR="005C0056" w:rsidRDefault="005C0056" w:rsidP="005C0056">
            <w:pPr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Blasco</w:t>
            </w:r>
            <w:r w:rsidRPr="00717C57">
              <w:rPr>
                <w:rFonts w:eastAsia="Times New Roman" w:cs="Times New Roman"/>
                <w:b/>
                <w:bCs/>
              </w:rPr>
              <w:t xml:space="preserve"> Memorial Library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160 East Front St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Erie, PA 16507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(814) 451-6900</w:t>
            </w:r>
          </w:p>
          <w:p w:rsidR="00CA04B6" w:rsidRDefault="00CA04B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6" w:type="dxa"/>
          </w:tcPr>
          <w:p w:rsidR="005C0056" w:rsidRPr="00717C57" w:rsidRDefault="005C0056" w:rsidP="003B71E8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 xml:space="preserve">Director: </w:t>
            </w:r>
            <w:r w:rsidR="00402648">
              <w:rPr>
                <w:rFonts w:eastAsia="Times New Roman" w:cs="Times New Roman"/>
              </w:rPr>
              <w:t xml:space="preserve">Blane </w:t>
            </w:r>
            <w:proofErr w:type="spellStart"/>
            <w:r w:rsidR="00402648">
              <w:rPr>
                <w:rFonts w:eastAsia="Times New Roman" w:cs="Times New Roman"/>
              </w:rPr>
              <w:t>Dessy</w:t>
            </w:r>
            <w:proofErr w:type="spellEnd"/>
            <w:r w:rsidRPr="00717C57">
              <w:rPr>
                <w:rFonts w:eastAsia="Times New Roman" w:cs="Times New Roman"/>
              </w:rPr>
              <w:br/>
            </w:r>
            <w:hyperlink r:id="rId11" w:history="1">
              <w:r w:rsidR="00CA04B6" w:rsidRPr="00686717">
                <w:rPr>
                  <w:rStyle w:val="Hyperlink"/>
                  <w:rFonts w:eastAsia="Times New Roman" w:cs="Times New Roman"/>
                </w:rPr>
                <w:t>bdessy@eriecountypa.gov</w:t>
              </w:r>
            </w:hyperlink>
            <w:r w:rsidR="00CA04B6">
              <w:rPr>
                <w:rFonts w:eastAsia="Times New Roman" w:cs="Times New Roman"/>
              </w:rPr>
              <w:t xml:space="preserve"> </w:t>
            </w:r>
            <w:r w:rsidR="00BD47B6">
              <w:rPr>
                <w:rFonts w:eastAsia="Times New Roman" w:cs="Times New Roman"/>
              </w:rPr>
              <w:br/>
              <w:t>Assistant</w:t>
            </w:r>
            <w:r w:rsidRPr="00717C57">
              <w:rPr>
                <w:rFonts w:eastAsia="Times New Roman" w:cs="Times New Roman"/>
              </w:rPr>
              <w:t xml:space="preserve"> Director: Sheryl Thomas</w:t>
            </w:r>
            <w:r w:rsidRPr="00717C57">
              <w:rPr>
                <w:rFonts w:eastAsia="Times New Roman" w:cs="Times New Roman"/>
              </w:rPr>
              <w:br/>
            </w:r>
            <w:hyperlink r:id="rId12" w:history="1">
              <w:r w:rsidR="000D36F2" w:rsidRPr="00D54A11">
                <w:rPr>
                  <w:rStyle w:val="Hyperlink"/>
                  <w:rFonts w:eastAsia="Times New Roman" w:cs="Times New Roman"/>
                </w:rPr>
                <w:t>sthomas@eriecountypa.gov</w:t>
              </w:r>
            </w:hyperlink>
          </w:p>
        </w:tc>
        <w:tc>
          <w:tcPr>
            <w:tcW w:w="3546" w:type="dxa"/>
          </w:tcPr>
          <w:p w:rsidR="005C005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i/>
                <w:iCs/>
              </w:rPr>
              <w:t>Monday – Thursday: 9:00 AM - 8:30 PM, Friday &amp; Saturday: 9:00 AM - 5:00 PM, Sunday: 1:00 PM to 5:00 PM</w:t>
            </w:r>
          </w:p>
        </w:tc>
      </w:tr>
      <w:tr w:rsidR="005C0056" w:rsidTr="00BD47B6">
        <w:tc>
          <w:tcPr>
            <w:tcW w:w="3898" w:type="dxa"/>
          </w:tcPr>
          <w:p w:rsidR="005C0056" w:rsidRPr="00CA04B6" w:rsidRDefault="005C0056" w:rsidP="005C0056">
            <w:pPr>
              <w:rPr>
                <w:rFonts w:eastAsia="Times New Roman" w:cs="Times New Roman"/>
                <w:b/>
                <w:bCs/>
              </w:rPr>
            </w:pPr>
            <w:r w:rsidRPr="00CA04B6">
              <w:rPr>
                <w:rFonts w:eastAsia="Times New Roman" w:cs="Times New Roman"/>
                <w:b/>
                <w:bCs/>
              </w:rPr>
              <w:t>Corry Public Library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117 West Washington St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Corry, PA 16407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(814) 664-7611</w:t>
            </w:r>
          </w:p>
          <w:p w:rsidR="002D781A" w:rsidRPr="00CA04B6" w:rsidRDefault="003C1C5C" w:rsidP="00F2446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bCs/>
              </w:rPr>
              <w:t>Fax:</w:t>
            </w:r>
            <w:r w:rsidR="00F2446A" w:rsidRPr="00CA04B6">
              <w:rPr>
                <w:rFonts w:eastAsia="Times New Roman" w:cs="Times New Roman"/>
                <w:b/>
                <w:bCs/>
              </w:rPr>
              <w:t xml:space="preserve"> </w:t>
            </w:r>
            <w:r w:rsidRPr="00CA04B6">
              <w:rPr>
                <w:rFonts w:eastAsia="Times New Roman" w:cs="Times New Roman"/>
                <w:b/>
                <w:bCs/>
              </w:rPr>
              <w:t>814-663-</w:t>
            </w:r>
            <w:r w:rsidR="00F2446A" w:rsidRPr="00CA04B6">
              <w:rPr>
                <w:b/>
              </w:rPr>
              <w:t>0742</w:t>
            </w:r>
          </w:p>
        </w:tc>
        <w:tc>
          <w:tcPr>
            <w:tcW w:w="3346" w:type="dxa"/>
          </w:tcPr>
          <w:p w:rsidR="005C0056" w:rsidRPr="00717C57" w:rsidRDefault="005C0056" w:rsidP="003B71E8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 xml:space="preserve">Director: </w:t>
            </w:r>
            <w:r w:rsidR="00402648">
              <w:rPr>
                <w:rFonts w:eastAsia="Times New Roman" w:cs="Times New Roman"/>
              </w:rPr>
              <w:t xml:space="preserve">Kelsey </w:t>
            </w:r>
            <w:proofErr w:type="spellStart"/>
            <w:r w:rsidR="00402648">
              <w:rPr>
                <w:rFonts w:eastAsia="Times New Roman" w:cs="Times New Roman"/>
              </w:rPr>
              <w:t>Cunnigham</w:t>
            </w:r>
            <w:proofErr w:type="spellEnd"/>
            <w:r w:rsidRPr="00717C57">
              <w:rPr>
                <w:rFonts w:eastAsia="Times New Roman" w:cs="Times New Roman"/>
              </w:rPr>
              <w:br/>
            </w:r>
            <w:hyperlink r:id="rId13" w:history="1">
              <w:r w:rsidRPr="00717C57">
                <w:rPr>
                  <w:rFonts w:eastAsia="Times New Roman" w:cs="Times New Roman"/>
                  <w:color w:val="0000FF"/>
                  <w:u w:val="single"/>
                </w:rPr>
                <w:t>director@corrylibrary.org</w:t>
              </w:r>
            </w:hyperlink>
          </w:p>
        </w:tc>
        <w:tc>
          <w:tcPr>
            <w:tcW w:w="3546" w:type="dxa"/>
          </w:tcPr>
          <w:p w:rsidR="005C005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i/>
                <w:iCs/>
              </w:rPr>
              <w:t>Monday, Tuesday, &amp; Thursday: 10:00 AM -8:00 PM, Wednesday: 1:00 PM-8:00 PM, Friday: 10:00 AM -6:00 PM, Saturday: 10:00 AM -2:00 PM, Sunday: 1:00 PM-4:00 (Closed Sundays June-August)</w:t>
            </w:r>
          </w:p>
        </w:tc>
      </w:tr>
      <w:tr w:rsidR="005C0056" w:rsidTr="00BD47B6">
        <w:tc>
          <w:tcPr>
            <w:tcW w:w="3898" w:type="dxa"/>
          </w:tcPr>
          <w:p w:rsidR="005C0056" w:rsidRPr="00CA04B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bCs/>
              </w:rPr>
              <w:t>McCord Memorial Library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32 W Main St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North East, PA 16428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(814)725-4057</w:t>
            </w:r>
            <w:r w:rsidRPr="00CA04B6">
              <w:rPr>
                <w:rFonts w:eastAsia="Times New Roman" w:cs="Times New Roman"/>
              </w:rPr>
              <w:br/>
            </w:r>
          </w:p>
        </w:tc>
        <w:tc>
          <w:tcPr>
            <w:tcW w:w="3346" w:type="dxa"/>
          </w:tcPr>
          <w:p w:rsidR="005C0056" w:rsidRPr="00CA04B6" w:rsidRDefault="005C0056" w:rsidP="005C0056">
            <w:pPr>
              <w:rPr>
                <w:rFonts w:eastAsia="Times New Roman" w:cs="Times New Roman"/>
                <w:i/>
                <w:iCs/>
              </w:rPr>
            </w:pPr>
            <w:r w:rsidRPr="00CA04B6">
              <w:rPr>
                <w:rFonts w:eastAsia="Times New Roman" w:cs="Times New Roman"/>
              </w:rPr>
              <w:t>Director: Mary Kieffer</w:t>
            </w:r>
            <w:r w:rsidRPr="00CA04B6">
              <w:rPr>
                <w:rFonts w:eastAsia="Times New Roman" w:cs="Times New Roman"/>
              </w:rPr>
              <w:br/>
            </w:r>
            <w:hyperlink r:id="rId14" w:history="1">
              <w:r w:rsidRPr="00CA04B6">
                <w:rPr>
                  <w:rFonts w:eastAsia="Times New Roman" w:cs="Times New Roman"/>
                  <w:color w:val="0000FF"/>
                  <w:u w:val="single"/>
                </w:rPr>
                <w:t>mccord@ccfls.org</w:t>
              </w:r>
            </w:hyperlink>
          </w:p>
        </w:tc>
        <w:tc>
          <w:tcPr>
            <w:tcW w:w="3546" w:type="dxa"/>
          </w:tcPr>
          <w:p w:rsidR="005C0056" w:rsidRPr="00CA04B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04B6">
              <w:rPr>
                <w:rFonts w:eastAsia="Times New Roman" w:cs="Times New Roman"/>
                <w:i/>
                <w:iCs/>
              </w:rPr>
              <w:t>Monday – Thursday: 10:00 AM - 8:00 PM, Friday – Saturday: 10:00 AM - 5:00 PM</w:t>
            </w:r>
            <w:r w:rsidR="00BD47B6" w:rsidRPr="00CA04B6">
              <w:rPr>
                <w:rFonts w:eastAsia="Times New Roman" w:cs="Times New Roman"/>
                <w:i/>
                <w:iCs/>
              </w:rPr>
              <w:br/>
              <w:t>Winter Hours (DST) Monday – Thursday: 10:00 AM - 7:00 PM</w:t>
            </w:r>
          </w:p>
        </w:tc>
      </w:tr>
      <w:tr w:rsidR="005C0056" w:rsidTr="00BD47B6">
        <w:tc>
          <w:tcPr>
            <w:tcW w:w="3898" w:type="dxa"/>
          </w:tcPr>
          <w:p w:rsidR="005C0056" w:rsidRPr="00CA04B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bCs/>
              </w:rPr>
              <w:t>Rice Avenue Community Public Library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705 Rice Ave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Girard, PA 16417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(814) 774-4982</w:t>
            </w:r>
            <w:r w:rsidRPr="00CA04B6">
              <w:rPr>
                <w:rFonts w:eastAsia="Times New Roman" w:cs="Times New Roman"/>
              </w:rPr>
              <w:br/>
            </w:r>
          </w:p>
        </w:tc>
        <w:tc>
          <w:tcPr>
            <w:tcW w:w="3346" w:type="dxa"/>
          </w:tcPr>
          <w:p w:rsidR="005C0056" w:rsidRPr="00717C57" w:rsidRDefault="005C0056" w:rsidP="005C0056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>Director: Ronda Nicholes</w:t>
            </w:r>
            <w:r w:rsidRPr="00717C57">
              <w:rPr>
                <w:rFonts w:eastAsia="Times New Roman" w:cs="Times New Roman"/>
              </w:rPr>
              <w:br/>
            </w:r>
            <w:hyperlink r:id="rId15" w:history="1">
              <w:r w:rsidRPr="00717C57">
                <w:rPr>
                  <w:rFonts w:eastAsia="Times New Roman" w:cs="Times New Roman"/>
                  <w:color w:val="0000FF"/>
                  <w:u w:val="single"/>
                </w:rPr>
                <w:t>racpl@riceavenuelibrary.org</w:t>
              </w:r>
            </w:hyperlink>
          </w:p>
        </w:tc>
        <w:tc>
          <w:tcPr>
            <w:tcW w:w="3546" w:type="dxa"/>
          </w:tcPr>
          <w:p w:rsidR="005C0056" w:rsidRDefault="00032AA6" w:rsidP="00032AA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i/>
                <w:iCs/>
              </w:rPr>
              <w:t>Monday &amp;</w:t>
            </w:r>
            <w:r w:rsidR="005C0056" w:rsidRPr="00717C57">
              <w:rPr>
                <w:rFonts w:eastAsia="Times New Roman" w:cs="Times New Roman"/>
                <w:i/>
                <w:iCs/>
              </w:rPr>
              <w:t xml:space="preserve"> Wednesday: 2:00 PM - 7:00 PM, </w:t>
            </w:r>
            <w:r>
              <w:rPr>
                <w:rFonts w:eastAsia="Times New Roman" w:cs="Times New Roman"/>
                <w:i/>
                <w:iCs/>
              </w:rPr>
              <w:t>Tuesday: 9</w:t>
            </w:r>
            <w:r w:rsidRPr="00717C57">
              <w:rPr>
                <w:rFonts w:eastAsia="Times New Roman" w:cs="Times New Roman"/>
                <w:i/>
                <w:iCs/>
              </w:rPr>
              <w:t xml:space="preserve">:00 </w:t>
            </w:r>
            <w:r>
              <w:rPr>
                <w:rFonts w:eastAsia="Times New Roman" w:cs="Times New Roman"/>
                <w:i/>
                <w:iCs/>
              </w:rPr>
              <w:t>A</w:t>
            </w:r>
            <w:r w:rsidRPr="00717C57">
              <w:rPr>
                <w:rFonts w:eastAsia="Times New Roman" w:cs="Times New Roman"/>
                <w:i/>
                <w:iCs/>
              </w:rPr>
              <w:t xml:space="preserve">M - 7:00 PM, </w:t>
            </w:r>
            <w:r w:rsidR="005C0056" w:rsidRPr="00717C57">
              <w:rPr>
                <w:rFonts w:eastAsia="Times New Roman" w:cs="Times New Roman"/>
                <w:i/>
                <w:iCs/>
              </w:rPr>
              <w:t>Thursday: Closed, Friday: 11:00 AM - 4:00 PM, Saturday: 9:00 AM - 3:00 PM, Sunday: Closed</w:t>
            </w:r>
          </w:p>
        </w:tc>
      </w:tr>
      <w:tr w:rsidR="005C0056" w:rsidTr="00BD47B6">
        <w:tc>
          <w:tcPr>
            <w:tcW w:w="3898" w:type="dxa"/>
          </w:tcPr>
          <w:p w:rsidR="005C0056" w:rsidRPr="00CA04B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bCs/>
              </w:rPr>
              <w:t>Union City Public Library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 xml:space="preserve">2 </w:t>
            </w:r>
            <w:proofErr w:type="spellStart"/>
            <w:r w:rsidRPr="00CA04B6">
              <w:rPr>
                <w:rFonts w:eastAsia="Times New Roman" w:cs="Times New Roman"/>
                <w:b/>
                <w:bCs/>
              </w:rPr>
              <w:t>Stranahan</w:t>
            </w:r>
            <w:proofErr w:type="spellEnd"/>
            <w:r w:rsidRPr="00CA04B6">
              <w:rPr>
                <w:rFonts w:eastAsia="Times New Roman" w:cs="Times New Roman"/>
                <w:b/>
                <w:bCs/>
              </w:rPr>
              <w:t xml:space="preserve"> Street 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Union City, PA, 16438</w:t>
            </w:r>
            <w:r w:rsidRPr="00CA04B6">
              <w:rPr>
                <w:rFonts w:eastAsia="Times New Roman" w:cs="Times New Roman"/>
              </w:rPr>
              <w:br/>
            </w:r>
            <w:r w:rsidRPr="00CA04B6">
              <w:rPr>
                <w:rFonts w:eastAsia="Times New Roman" w:cs="Times New Roman"/>
                <w:b/>
                <w:bCs/>
              </w:rPr>
              <w:t>(814) 438-3209</w:t>
            </w:r>
            <w:r w:rsidRPr="00CA04B6">
              <w:rPr>
                <w:rFonts w:eastAsia="Times New Roman" w:cs="Times New Roman"/>
              </w:rPr>
              <w:br/>
            </w:r>
            <w:r w:rsidR="00F2446A" w:rsidRPr="00CA04B6">
              <w:rPr>
                <w:b/>
              </w:rPr>
              <w:t>Fax: 814-438-8031</w:t>
            </w:r>
            <w:r w:rsidR="00BD47B6" w:rsidRPr="00CA04B6">
              <w:rPr>
                <w:b/>
              </w:rPr>
              <w:br/>
            </w:r>
          </w:p>
        </w:tc>
        <w:tc>
          <w:tcPr>
            <w:tcW w:w="3346" w:type="dxa"/>
          </w:tcPr>
          <w:p w:rsidR="005C0056" w:rsidRPr="00717C57" w:rsidRDefault="005C0056" w:rsidP="005C0056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>Director: Chris Slocum</w:t>
            </w:r>
            <w:r w:rsidRPr="00717C57">
              <w:rPr>
                <w:rFonts w:eastAsia="Times New Roman" w:cs="Times New Roman"/>
              </w:rPr>
              <w:br/>
            </w:r>
            <w:hyperlink r:id="rId16" w:history="1">
              <w:r w:rsidRPr="00717C57">
                <w:rPr>
                  <w:rFonts w:eastAsia="Times New Roman" w:cs="Times New Roman"/>
                  <w:color w:val="0000FF"/>
                  <w:u w:val="single"/>
                </w:rPr>
                <w:t>unioncitypl@gmail.com</w:t>
              </w:r>
            </w:hyperlink>
          </w:p>
        </w:tc>
        <w:tc>
          <w:tcPr>
            <w:tcW w:w="3546" w:type="dxa"/>
          </w:tcPr>
          <w:p w:rsidR="005C005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i/>
                <w:iCs/>
              </w:rPr>
              <w:t>Monday &amp; Thursday 9:00 AM - 7:30 PM, Tuesday &amp; Friday 9:00 AM - 5:30 PM, Wednesday &amp; Sunday: Closed, Saturday 9:00 AM - 4:00 PM (Summer Saturdays 10-2)</w:t>
            </w:r>
          </w:p>
        </w:tc>
      </w:tr>
      <w:tr w:rsidR="005C0056" w:rsidTr="00BD47B6">
        <w:tc>
          <w:tcPr>
            <w:tcW w:w="3898" w:type="dxa"/>
          </w:tcPr>
          <w:p w:rsidR="005C0056" w:rsidRPr="008E6B06" w:rsidRDefault="005C0056" w:rsidP="005C0056">
            <w:pPr>
              <w:rPr>
                <w:rFonts w:eastAsia="Times New Roman" w:cs="Times New Roman"/>
                <w:b/>
                <w:bCs/>
              </w:rPr>
            </w:pPr>
            <w:r w:rsidRPr="00717C57">
              <w:rPr>
                <w:rFonts w:eastAsia="Times New Roman" w:cs="Times New Roman"/>
                <w:b/>
                <w:bCs/>
              </w:rPr>
              <w:t>Waterford Public Library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24 S. Park Row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Waterford, PA 16441</w:t>
            </w:r>
            <w:r w:rsidRPr="00717C57">
              <w:rPr>
                <w:rFonts w:eastAsia="Times New Roman" w:cs="Times New Roman"/>
              </w:rPr>
              <w:br/>
            </w:r>
            <w:r w:rsidRPr="00717C57">
              <w:rPr>
                <w:rFonts w:eastAsia="Times New Roman" w:cs="Times New Roman"/>
                <w:b/>
                <w:bCs/>
              </w:rPr>
              <w:t>(814) 796-4729</w:t>
            </w:r>
            <w:r w:rsidRPr="00717C57">
              <w:rPr>
                <w:rFonts w:eastAsia="Times New Roman" w:cs="Times New Roman"/>
              </w:rPr>
              <w:br/>
            </w:r>
          </w:p>
        </w:tc>
        <w:tc>
          <w:tcPr>
            <w:tcW w:w="3346" w:type="dxa"/>
          </w:tcPr>
          <w:p w:rsidR="005C0056" w:rsidRPr="00717C57" w:rsidRDefault="005C0056" w:rsidP="005C0056">
            <w:pPr>
              <w:rPr>
                <w:rFonts w:eastAsia="Times New Roman" w:cs="Times New Roman"/>
                <w:i/>
                <w:iCs/>
              </w:rPr>
            </w:pPr>
            <w:r w:rsidRPr="00717C57">
              <w:rPr>
                <w:rFonts w:eastAsia="Times New Roman" w:cs="Times New Roman"/>
              </w:rPr>
              <w:t>Director: Susan Osborn</w:t>
            </w:r>
            <w:r w:rsidRPr="00717C57">
              <w:rPr>
                <w:rFonts w:eastAsia="Times New Roman" w:cs="Times New Roman"/>
              </w:rPr>
              <w:br/>
            </w:r>
            <w:hyperlink r:id="rId17" w:history="1">
              <w:r w:rsidRPr="00717C57">
                <w:rPr>
                  <w:rFonts w:eastAsia="Times New Roman" w:cs="Times New Roman"/>
                  <w:color w:val="0000FF"/>
                  <w:u w:val="single"/>
                </w:rPr>
                <w:t>wpl@waterfordlibrary.org</w:t>
              </w:r>
            </w:hyperlink>
          </w:p>
        </w:tc>
        <w:tc>
          <w:tcPr>
            <w:tcW w:w="3546" w:type="dxa"/>
          </w:tcPr>
          <w:p w:rsidR="005C0056" w:rsidRDefault="005C0056" w:rsidP="005C005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7C57">
              <w:rPr>
                <w:rFonts w:eastAsia="Times New Roman" w:cs="Times New Roman"/>
                <w:i/>
                <w:iCs/>
              </w:rPr>
              <w:t>Monday &amp; Friday: 1:00 PM - 5:00 PM, Tuesday: 10:00 AM - 2:00 PM, Wednesday: 11:00 AM - 5:00 PM, Thursday: 7:00 PM - 9:00 PM, Saturday: 9:00 AM - 3:00 PM, Sunday: Closed</w:t>
            </w:r>
          </w:p>
        </w:tc>
      </w:tr>
    </w:tbl>
    <w:p w:rsidR="00CA04B6" w:rsidRDefault="00CA04B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8"/>
        <w:gridCol w:w="3291"/>
        <w:gridCol w:w="3601"/>
      </w:tblGrid>
      <w:tr w:rsidR="008E6B06" w:rsidTr="008E6B06">
        <w:tc>
          <w:tcPr>
            <w:tcW w:w="3898" w:type="dxa"/>
          </w:tcPr>
          <w:p w:rsidR="008E6B06" w:rsidRPr="00CA04B6" w:rsidRDefault="008E6B06" w:rsidP="00C63936">
            <w:pPr>
              <w:rPr>
                <w:rFonts w:eastAsia="Times New Roman" w:cs="Times New Roman"/>
                <w:b/>
                <w:bCs/>
                <w:sz w:val="24"/>
                <w:szCs w:val="24"/>
              </w:rPr>
            </w:pPr>
            <w:r w:rsidRPr="00CA04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 w:type="page"/>
            </w:r>
            <w:r w:rsidRPr="00CA04B6">
              <w:rPr>
                <w:rFonts w:eastAsia="Times New Roman" w:cs="Times New Roman"/>
                <w:b/>
                <w:bCs/>
                <w:sz w:val="24"/>
                <w:szCs w:val="24"/>
              </w:rPr>
              <w:t xml:space="preserve">Library 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iCs/>
                <w:sz w:val="24"/>
                <w:szCs w:val="24"/>
              </w:rPr>
              <w:t xml:space="preserve">Contact </w:t>
            </w:r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b/>
                <w:iCs/>
                <w:sz w:val="24"/>
                <w:szCs w:val="24"/>
              </w:rPr>
            </w:pPr>
            <w:r w:rsidRPr="00CA04B6">
              <w:rPr>
                <w:rFonts w:eastAsia="Times New Roman" w:cs="Times New Roman"/>
                <w:b/>
                <w:iCs/>
                <w:sz w:val="24"/>
                <w:szCs w:val="24"/>
              </w:rPr>
              <w:t>Hours</w:t>
            </w:r>
          </w:p>
        </w:tc>
      </w:tr>
      <w:tr w:rsidR="008E6B06" w:rsidTr="008E6B06">
        <w:tc>
          <w:tcPr>
            <w:tcW w:w="3898" w:type="dxa"/>
          </w:tcPr>
          <w:p w:rsidR="00F2446A" w:rsidRPr="00CA04B6" w:rsidRDefault="008E6B06" w:rsidP="008E6B06">
            <w:pPr>
              <w:rPr>
                <w:rFonts w:eastAsia="Times New Roman" w:cs="Times New Roman"/>
                <w:b/>
                <w:b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Benson Memorial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213 North Franklin Stree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Titusville, PA 16354-1788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827-2913</w:t>
            </w:r>
          </w:p>
          <w:p w:rsidR="008E6B06" w:rsidRPr="00CA04B6" w:rsidRDefault="00F2446A" w:rsidP="00F2446A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Fax:</w:t>
            </w:r>
            <w:r w:rsidRPr="00CA04B6">
              <w:t xml:space="preserve"> </w:t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814-827-9836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: Justin Hoenke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18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justin.hoenke@ccfls.org</w:t>
              </w:r>
            </w:hyperlink>
          </w:p>
        </w:tc>
        <w:tc>
          <w:tcPr>
            <w:tcW w:w="3601" w:type="dxa"/>
          </w:tcPr>
          <w:p w:rsidR="008E6B06" w:rsidRPr="00CA04B6" w:rsidRDefault="00CA0424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-Thursday</w:t>
            </w:r>
            <w:r w:rsidR="008E6B06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: 9:00 AM - 8:00 PM, Friday &amp; Saturday: 9 - 5, Sunday: Closed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8E6B06">
            <w:pPr>
              <w:rPr>
                <w:rFonts w:eastAsia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Cambridge Springs Public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158 McClellan Street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Cambridge Springs, PA 16403-1018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398-2123</w:t>
            </w:r>
          </w:p>
          <w:p w:rsidR="00F2446A" w:rsidRPr="00CA04B6" w:rsidRDefault="00F2446A" w:rsidP="008E6B06">
            <w:pPr>
              <w:rPr>
                <w:rFonts w:ascii="Times New Roman" w:eastAsia="Times New Roman" w:hAnsi="Times New Roman" w:cs="Times New Roman"/>
                <w:b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sz w:val="21"/>
                <w:szCs w:val="21"/>
              </w:rPr>
              <w:t xml:space="preserve">Fax: </w:t>
            </w:r>
            <w:r w:rsidRPr="00CA04B6">
              <w:rPr>
                <w:b/>
              </w:rPr>
              <w:t>814-398-2123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: Amanda Scot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19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cspl@ccfls.org</w:t>
              </w:r>
            </w:hyperlink>
          </w:p>
        </w:tc>
        <w:tc>
          <w:tcPr>
            <w:tcW w:w="3601" w:type="dxa"/>
          </w:tcPr>
          <w:p w:rsidR="008E6B06" w:rsidRPr="00CA04B6" w:rsidRDefault="00325C62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Style w:val="Emphasis"/>
                <w:sz w:val="21"/>
                <w:szCs w:val="21"/>
              </w:rPr>
              <w:t xml:space="preserve">Monday </w:t>
            </w:r>
            <w:r w:rsidRPr="00CA04B6">
              <w:rPr>
                <w:rStyle w:val="op-period-time"/>
                <w:i/>
                <w:iCs/>
                <w:sz w:val="21"/>
                <w:szCs w:val="21"/>
              </w:rPr>
              <w:t xml:space="preserve">12:00 </w:t>
            </w:r>
            <w:r w:rsidRPr="00CA04B6">
              <w:rPr>
                <w:rStyle w:val="Emphasis"/>
                <w:sz w:val="21"/>
                <w:szCs w:val="21"/>
              </w:rPr>
              <w:t xml:space="preserve">PM </w:t>
            </w:r>
            <w:r w:rsidRPr="00CA04B6">
              <w:rPr>
                <w:rStyle w:val="op-period-time"/>
                <w:i/>
                <w:iCs/>
                <w:sz w:val="21"/>
                <w:szCs w:val="21"/>
              </w:rPr>
              <w:t xml:space="preserve">- 8:00 PM, </w:t>
            </w:r>
            <w:r w:rsidRPr="00CA04B6">
              <w:rPr>
                <w:rStyle w:val="Emphasis"/>
                <w:sz w:val="21"/>
                <w:szCs w:val="21"/>
              </w:rPr>
              <w:t xml:space="preserve">Tuesday &amp; Thursday </w:t>
            </w:r>
            <w:r w:rsidRPr="00CA04B6">
              <w:rPr>
                <w:rStyle w:val="op-period-time"/>
                <w:i/>
                <w:iCs/>
                <w:sz w:val="21"/>
                <w:szCs w:val="21"/>
              </w:rPr>
              <w:t xml:space="preserve">10:00 AM - 8:00 PM, </w:t>
            </w:r>
            <w:r w:rsidRPr="00CA04B6">
              <w:rPr>
                <w:rStyle w:val="Emphasis"/>
                <w:sz w:val="21"/>
                <w:szCs w:val="21"/>
              </w:rPr>
              <w:t xml:space="preserve">Wednesday &amp; Friday </w:t>
            </w:r>
            <w:r w:rsidRPr="00CA04B6">
              <w:rPr>
                <w:rStyle w:val="op-period-time"/>
                <w:i/>
                <w:iCs/>
                <w:sz w:val="21"/>
                <w:szCs w:val="21"/>
              </w:rPr>
              <w:t xml:space="preserve">12:00 PM - 5:00 PM, </w:t>
            </w:r>
            <w:r w:rsidRPr="00CA04B6">
              <w:rPr>
                <w:rStyle w:val="Emphasis"/>
                <w:sz w:val="21"/>
                <w:szCs w:val="21"/>
              </w:rPr>
              <w:t xml:space="preserve">Saturday </w:t>
            </w:r>
            <w:r w:rsidRPr="00CA04B6">
              <w:rPr>
                <w:rStyle w:val="op-period-time"/>
                <w:i/>
                <w:iCs/>
                <w:sz w:val="21"/>
                <w:szCs w:val="21"/>
              </w:rPr>
              <w:t xml:space="preserve">10:00 AM - 5:00 PM, </w:t>
            </w:r>
            <w:r w:rsidRPr="00CA04B6">
              <w:rPr>
                <w:rStyle w:val="Emphasis"/>
                <w:sz w:val="21"/>
                <w:szCs w:val="21"/>
              </w:rPr>
              <w:t xml:space="preserve">Sunday </w:t>
            </w:r>
            <w:r w:rsidRPr="00CA04B6">
              <w:rPr>
                <w:rStyle w:val="op-closed"/>
                <w:i/>
                <w:iCs/>
                <w:sz w:val="21"/>
                <w:szCs w:val="21"/>
              </w:rPr>
              <w:t>Closed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8E6B0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Cochranton Area Public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107 W Pine S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PO Box 296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Cochranton, PA 16314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425-3996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: Nadena Kramer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0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capl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 &amp; Wednesday: 3:00 PM - 7:00 PM, Tuesday &amp; Thursday: 9</w:t>
            </w:r>
            <w:r w:rsidR="000D36F2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:00 AM - 5:00 PM, Friday: 9:00 A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 - 2:00 PM, Saturday: 9:00 AM - 4:00 PM, Sunday: Closed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F2446A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Linesville Community Public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111 Penn Stree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P. O. Box 97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Linesville, PA 16424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683-4354</w:t>
            </w:r>
            <w:r w:rsidR="00F2446A"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br/>
            </w:r>
            <w:r w:rsidR="00F2446A" w:rsidRPr="00CA04B6">
              <w:rPr>
                <w:rFonts w:eastAsia="Times New Roman" w:cs="Times New Roman"/>
                <w:b/>
                <w:sz w:val="21"/>
                <w:szCs w:val="21"/>
              </w:rPr>
              <w:t>Fax: 814-683-4354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: Telce Varee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1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lcpl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: 9:00 AM - 5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Tuesday &amp; Thursday: 4:00 PM - 8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Wednesday: 9:00 AM - 1:00 PM, 4:00PM - 8:00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Friday: 9:00 AM - 1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Saturday: 8:00 AM - 12:00 PM, Sunday: Closed</w:t>
            </w:r>
          </w:p>
        </w:tc>
      </w:tr>
      <w:tr w:rsidR="008E6B06" w:rsidTr="008E6B06">
        <w:tc>
          <w:tcPr>
            <w:tcW w:w="3898" w:type="dxa"/>
          </w:tcPr>
          <w:p w:rsidR="002D781A" w:rsidRPr="00CA04B6" w:rsidRDefault="008E6B06" w:rsidP="008E6B06">
            <w:pPr>
              <w:rPr>
                <w:rFonts w:eastAsia="Times New Roman" w:cs="Times New Roman"/>
                <w:b/>
                <w:b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Margaret Shontz Memorial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145 S. 2nd Street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PO Box 5117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Conneaut Lake, PA 16316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382-6666</w:t>
            </w:r>
          </w:p>
          <w:p w:rsidR="008E6B06" w:rsidRPr="00CA04B6" w:rsidRDefault="002D781A" w:rsidP="008E6B0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Fax: 814-382-6688</w:t>
            </w:r>
          </w:p>
        </w:tc>
        <w:tc>
          <w:tcPr>
            <w:tcW w:w="3291" w:type="dxa"/>
          </w:tcPr>
          <w:p w:rsidR="008E6B06" w:rsidRPr="00CA04B6" w:rsidRDefault="008E6B06" w:rsidP="00402648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 xml:space="preserve">Library Director: </w:t>
            </w:r>
            <w:r w:rsidR="00CA04B6" w:rsidRPr="00CA04B6">
              <w:rPr>
                <w:rFonts w:eastAsia="Times New Roman" w:cs="Times New Roman"/>
                <w:sz w:val="21"/>
                <w:szCs w:val="21"/>
              </w:rPr>
              <w:t xml:space="preserve">Amber </w:t>
            </w:r>
            <w:proofErr w:type="spellStart"/>
            <w:r w:rsidR="00CA04B6" w:rsidRPr="00CA04B6">
              <w:rPr>
                <w:rFonts w:eastAsia="Times New Roman" w:cs="Times New Roman"/>
                <w:sz w:val="21"/>
                <w:szCs w:val="21"/>
              </w:rPr>
              <w:t>Pouliot</w:t>
            </w:r>
            <w:proofErr w:type="spellEnd"/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2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shontzpl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: 9:00 AM - 4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Tuesday &amp; Thursday: 10:00 AM- 12: 00 PM</w:t>
            </w:r>
            <w:r w:rsidR="002D781A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, 1:00 PM- 5:00 PM,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 xml:space="preserve"> &amp; 6:00 PM - 8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Wednesday &amp; Sunday: Closed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Friday: 1:00 PM - 6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 xml:space="preserve">Saturday: 9:00 AM - </w:t>
            </w:r>
            <w:r w:rsidR="002D781A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4:00 PM,(Summer Saturdays: 9:00 AM – 1:00 PM)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8E6B0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Meadville Public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848 North Main Stree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Meadville, PA 16335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336-1773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="00F2446A" w:rsidRPr="00CA04B6">
              <w:rPr>
                <w:b/>
              </w:rPr>
              <w:t>Fax: 814-333-8173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: John Brice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3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jbrice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-Thursday: 9:00 AM - 8:00PM, Friday: 9:00AM - 5:00 PM, Saturday: 9:00AM - 1:00 PM, Sunday: Closed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8E6B0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Saegertown Area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325 Broad Stree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PO Box 871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Saegertown, PA 16433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763-520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="00F2446A" w:rsidRPr="00CA04B6">
              <w:rPr>
                <w:b/>
              </w:rPr>
              <w:t>Fax: 814-763-4979</w:t>
            </w:r>
          </w:p>
        </w:tc>
        <w:tc>
          <w:tcPr>
            <w:tcW w:w="3291" w:type="dxa"/>
          </w:tcPr>
          <w:p w:rsidR="008E6B06" w:rsidRPr="00CA04B6" w:rsidRDefault="008E6B06" w:rsidP="00402648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 xml:space="preserve">Director: 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4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sal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E45D7F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-Thursday: 12:00 PM - 7:00 PM, Friday: 9:00 AM</w:t>
            </w:r>
            <w:r w:rsidR="00E45D7F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 xml:space="preserve"> - 1:00PM, Saturday: 9:00 AM - 4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:00 PM,</w:t>
            </w:r>
            <w:r w:rsidR="00E45D7F"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(Summer Saturdays: 9:00 AM – 2:00 PM)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 xml:space="preserve"> Sunday: Closed</w:t>
            </w:r>
          </w:p>
        </w:tc>
      </w:tr>
      <w:tr w:rsidR="008E6B06" w:rsidTr="008E6B06">
        <w:tc>
          <w:tcPr>
            <w:tcW w:w="3898" w:type="dxa"/>
          </w:tcPr>
          <w:p w:rsidR="008E6B06" w:rsidRPr="00CA04B6" w:rsidRDefault="008E6B06" w:rsidP="008E6B0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Springboro Public Library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110 S. Main Stree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P. O. Box 51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Springboro, PA 16435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Pr="00CA04B6">
              <w:rPr>
                <w:rFonts w:eastAsia="Times New Roman" w:cs="Times New Roman"/>
                <w:b/>
                <w:bCs/>
                <w:sz w:val="21"/>
                <w:szCs w:val="21"/>
              </w:rPr>
              <w:t>(814) 587-3901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r w:rsidR="00F2446A" w:rsidRPr="00CA04B6">
              <w:rPr>
                <w:b/>
              </w:rPr>
              <w:t>Fax: 814-587-3901</w:t>
            </w:r>
          </w:p>
        </w:tc>
        <w:tc>
          <w:tcPr>
            <w:tcW w:w="3291" w:type="dxa"/>
          </w:tcPr>
          <w:p w:rsidR="008E6B06" w:rsidRPr="00CA04B6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CA04B6">
              <w:rPr>
                <w:rFonts w:eastAsia="Times New Roman" w:cs="Times New Roman"/>
                <w:sz w:val="21"/>
                <w:szCs w:val="21"/>
              </w:rPr>
              <w:t>Director : Joy Post</w:t>
            </w:r>
            <w:r w:rsidRPr="00CA04B6">
              <w:rPr>
                <w:rFonts w:eastAsia="Times New Roman" w:cs="Times New Roman"/>
                <w:sz w:val="21"/>
                <w:szCs w:val="21"/>
              </w:rPr>
              <w:br/>
            </w:r>
            <w:hyperlink r:id="rId25" w:history="1">
              <w:r w:rsidRPr="00CA04B6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springbororpl@ccfls.org</w:t>
              </w:r>
            </w:hyperlink>
          </w:p>
        </w:tc>
        <w:tc>
          <w:tcPr>
            <w:tcW w:w="3601" w:type="dxa"/>
          </w:tcPr>
          <w:p w:rsidR="008E6B06" w:rsidRPr="00CA04B6" w:rsidRDefault="008E6B06" w:rsidP="00C63936">
            <w:pPr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Monday &amp; Wednesday: 12:00 PM - 8:00 PM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Tuesday &amp; Thursday: 2:00 PM- 8:00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Friday &amp; Sunday: Closed,</w:t>
            </w:r>
            <w:r w:rsidRPr="00CA04B6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CA04B6">
              <w:rPr>
                <w:rFonts w:eastAsia="Times New Roman" w:cs="Times New Roman"/>
                <w:i/>
                <w:iCs/>
                <w:sz w:val="21"/>
                <w:szCs w:val="21"/>
              </w:rPr>
              <w:t>Saturday: 9:00 AM - 4:00 PM</w:t>
            </w:r>
          </w:p>
        </w:tc>
      </w:tr>
      <w:tr w:rsidR="008E6B06" w:rsidTr="008E6B06">
        <w:tc>
          <w:tcPr>
            <w:tcW w:w="3898" w:type="dxa"/>
          </w:tcPr>
          <w:p w:rsidR="008E6B06" w:rsidRPr="00325C62" w:rsidRDefault="008E6B06" w:rsidP="008E6B06">
            <w:pPr>
              <w:rPr>
                <w:rFonts w:eastAsia="Times New Roman" w:cs="Times New Roman"/>
                <w:b/>
                <w:bCs/>
                <w:sz w:val="21"/>
                <w:szCs w:val="21"/>
              </w:rPr>
            </w:pPr>
            <w:r w:rsidRPr="00325C62">
              <w:rPr>
                <w:rFonts w:eastAsia="Times New Roman" w:cs="Times New Roman"/>
                <w:b/>
                <w:bCs/>
                <w:sz w:val="21"/>
                <w:szCs w:val="21"/>
              </w:rPr>
              <w:t>Stone Memorial Library</w:t>
            </w:r>
            <w:r w:rsidRPr="00325C62">
              <w:rPr>
                <w:rFonts w:eastAsia="Times New Roman" w:cs="Times New Roman"/>
                <w:sz w:val="21"/>
                <w:szCs w:val="21"/>
              </w:rPr>
              <w:br/>
            </w:r>
            <w:r w:rsidRPr="00325C62">
              <w:rPr>
                <w:rFonts w:eastAsia="Times New Roman" w:cs="Times New Roman"/>
                <w:b/>
                <w:bCs/>
                <w:sz w:val="21"/>
                <w:szCs w:val="21"/>
              </w:rPr>
              <w:t>1101 Main Street,</w:t>
            </w:r>
            <w:r w:rsidRPr="00325C62">
              <w:rPr>
                <w:rFonts w:eastAsia="Times New Roman" w:cs="Times New Roman"/>
                <w:sz w:val="21"/>
                <w:szCs w:val="21"/>
              </w:rPr>
              <w:br/>
            </w:r>
            <w:r w:rsidRPr="00325C62">
              <w:rPr>
                <w:rFonts w:eastAsia="Times New Roman" w:cs="Times New Roman"/>
                <w:b/>
                <w:bCs/>
                <w:sz w:val="21"/>
                <w:szCs w:val="21"/>
              </w:rPr>
              <w:t>Conneautville PA 16406</w:t>
            </w:r>
            <w:r w:rsidRPr="00325C62">
              <w:rPr>
                <w:rFonts w:eastAsia="Times New Roman" w:cs="Times New Roman"/>
                <w:sz w:val="21"/>
                <w:szCs w:val="21"/>
              </w:rPr>
              <w:br/>
            </w:r>
            <w:r w:rsidRPr="00325C62">
              <w:rPr>
                <w:rFonts w:eastAsia="Times New Roman" w:cs="Times New Roman"/>
                <w:b/>
                <w:bCs/>
                <w:sz w:val="21"/>
                <w:szCs w:val="21"/>
              </w:rPr>
              <w:t>(814) 587-2142</w:t>
            </w:r>
            <w:r w:rsidRPr="00325C62">
              <w:rPr>
                <w:rFonts w:eastAsia="Times New Roman" w:cs="Times New Roman"/>
                <w:sz w:val="21"/>
                <w:szCs w:val="21"/>
              </w:rPr>
              <w:br/>
            </w:r>
          </w:p>
        </w:tc>
        <w:tc>
          <w:tcPr>
            <w:tcW w:w="3291" w:type="dxa"/>
          </w:tcPr>
          <w:p w:rsidR="008E6B06" w:rsidRPr="00325C62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325C62">
              <w:rPr>
                <w:rFonts w:eastAsia="Times New Roman" w:cs="Times New Roman"/>
                <w:sz w:val="21"/>
                <w:szCs w:val="21"/>
              </w:rPr>
              <w:t>Director: Pamela Clark</w:t>
            </w:r>
            <w:r w:rsidRPr="00325C62">
              <w:rPr>
                <w:rFonts w:eastAsia="Times New Roman" w:cs="Times New Roman"/>
                <w:sz w:val="21"/>
                <w:szCs w:val="21"/>
              </w:rPr>
              <w:br/>
            </w:r>
            <w:hyperlink r:id="rId26" w:history="1">
              <w:r w:rsidRPr="00325C62">
                <w:rPr>
                  <w:rFonts w:eastAsia="Times New Roman" w:cs="Times New Roman"/>
                  <w:color w:val="0000FF"/>
                  <w:sz w:val="21"/>
                  <w:szCs w:val="21"/>
                  <w:u w:val="single"/>
                </w:rPr>
                <w:t>stone@ccfls.org</w:t>
              </w:r>
            </w:hyperlink>
          </w:p>
        </w:tc>
        <w:tc>
          <w:tcPr>
            <w:tcW w:w="3601" w:type="dxa"/>
          </w:tcPr>
          <w:p w:rsidR="008E6B06" w:rsidRPr="00325C62" w:rsidRDefault="008E6B06" w:rsidP="00C63936">
            <w:pPr>
              <w:rPr>
                <w:rFonts w:eastAsia="Times New Roman" w:cs="Times New Roman"/>
                <w:i/>
                <w:iCs/>
                <w:sz w:val="21"/>
                <w:szCs w:val="21"/>
              </w:rPr>
            </w:pPr>
            <w:r w:rsidRPr="00325C62">
              <w:rPr>
                <w:rFonts w:eastAsia="Times New Roman" w:cs="Times New Roman"/>
                <w:i/>
                <w:iCs/>
                <w:sz w:val="21"/>
                <w:szCs w:val="21"/>
              </w:rPr>
              <w:t>Monday&amp; Friday: 1:00 PM - 6:00 PM,</w:t>
            </w:r>
            <w:r w:rsidRPr="00325C62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325C62">
              <w:rPr>
                <w:rFonts w:eastAsia="Times New Roman" w:cs="Times New Roman"/>
                <w:i/>
                <w:iCs/>
                <w:sz w:val="21"/>
                <w:szCs w:val="21"/>
              </w:rPr>
              <w:t>Tuesday &amp; Thursday: 9:00 AM - 6:00 PM,</w:t>
            </w:r>
            <w:r w:rsidRPr="00325C62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325C62">
              <w:rPr>
                <w:rFonts w:eastAsia="Times New Roman" w:cs="Times New Roman"/>
                <w:i/>
                <w:iCs/>
                <w:sz w:val="21"/>
                <w:szCs w:val="21"/>
              </w:rPr>
              <w:t>Wednesday &amp; Sunday: Closed,</w:t>
            </w:r>
            <w:r w:rsidRPr="00325C62">
              <w:rPr>
                <w:rFonts w:eastAsia="Times New Roman" w:cs="Times New Roman"/>
                <w:sz w:val="21"/>
                <w:szCs w:val="21"/>
              </w:rPr>
              <w:t xml:space="preserve"> </w:t>
            </w:r>
            <w:r w:rsidRPr="00325C62">
              <w:rPr>
                <w:rFonts w:eastAsia="Times New Roman" w:cs="Times New Roman"/>
                <w:i/>
                <w:iCs/>
                <w:sz w:val="21"/>
                <w:szCs w:val="21"/>
              </w:rPr>
              <w:t>Saturday: 9:00 AM - 1:00 PM</w:t>
            </w:r>
          </w:p>
        </w:tc>
      </w:tr>
    </w:tbl>
    <w:p w:rsidR="00717C57" w:rsidRPr="00CA04B6" w:rsidRDefault="00717C57" w:rsidP="00402648">
      <w:pPr>
        <w:tabs>
          <w:tab w:val="left" w:pos="2565"/>
        </w:tabs>
        <w:rPr>
          <w:rFonts w:ascii="Times New Roman" w:eastAsia="Times New Roman" w:hAnsi="Times New Roman" w:cs="Times New Roman"/>
          <w:b/>
          <w:bCs/>
          <w:sz w:val="24"/>
          <w:szCs w:val="24"/>
        </w:rPr>
        <w:sectPr w:rsidR="00717C57" w:rsidRPr="00CA04B6" w:rsidSect="00717C57">
          <w:footerReference w:type="default" r:id="rId2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7E529B" w:rsidRDefault="007E529B" w:rsidP="00F2446A"/>
    <w:sectPr w:rsidR="007E529B" w:rsidSect="00717C5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5C2" w:rsidRDefault="00AD55C2" w:rsidP="00AD55C2">
      <w:pPr>
        <w:spacing w:after="0" w:line="240" w:lineRule="auto"/>
      </w:pPr>
      <w:r>
        <w:separator/>
      </w:r>
    </w:p>
  </w:endnote>
  <w:endnote w:type="continuationSeparator" w:id="0">
    <w:p w:rsidR="00AD55C2" w:rsidRDefault="00AD55C2" w:rsidP="00AD5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55C2" w:rsidRDefault="00AD55C2">
    <w:pPr>
      <w:pStyle w:val="Footer"/>
    </w:pPr>
    <w:r>
      <w:t xml:space="preserve">Updated: </w:t>
    </w:r>
    <w:r w:rsidR="00402648">
      <w:t xml:space="preserve">Monday, </w:t>
    </w:r>
    <w:r w:rsidR="00CA04B6">
      <w:t>July 8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5C2" w:rsidRDefault="00AD55C2" w:rsidP="00AD55C2">
      <w:pPr>
        <w:spacing w:after="0" w:line="240" w:lineRule="auto"/>
      </w:pPr>
      <w:r>
        <w:separator/>
      </w:r>
    </w:p>
  </w:footnote>
  <w:footnote w:type="continuationSeparator" w:id="0">
    <w:p w:rsidR="00AD55C2" w:rsidRDefault="00AD55C2" w:rsidP="00AD55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BB1407"/>
    <w:multiLevelType w:val="multilevel"/>
    <w:tmpl w:val="DBA49E10"/>
    <w:styleLink w:val="Agreements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52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cxtTA3NDQ1sTBR0lEKTi0uzszPAymwrAUA86UTFiwAAAA="/>
  </w:docVars>
  <w:rsids>
    <w:rsidRoot w:val="00C63936"/>
    <w:rsid w:val="00032AA6"/>
    <w:rsid w:val="000D36F2"/>
    <w:rsid w:val="002D781A"/>
    <w:rsid w:val="00325C62"/>
    <w:rsid w:val="003B71E8"/>
    <w:rsid w:val="003C1C5C"/>
    <w:rsid w:val="003F3615"/>
    <w:rsid w:val="00402648"/>
    <w:rsid w:val="005C0056"/>
    <w:rsid w:val="00717C57"/>
    <w:rsid w:val="007466B7"/>
    <w:rsid w:val="007715A3"/>
    <w:rsid w:val="007E529B"/>
    <w:rsid w:val="00800233"/>
    <w:rsid w:val="008E6B06"/>
    <w:rsid w:val="0092494C"/>
    <w:rsid w:val="00AD55C2"/>
    <w:rsid w:val="00BD47B6"/>
    <w:rsid w:val="00C63936"/>
    <w:rsid w:val="00C70BDA"/>
    <w:rsid w:val="00CA0424"/>
    <w:rsid w:val="00CA04B6"/>
    <w:rsid w:val="00E01DF0"/>
    <w:rsid w:val="00E45D7F"/>
    <w:rsid w:val="00EE4088"/>
    <w:rsid w:val="00F2446A"/>
    <w:rsid w:val="00F52677"/>
    <w:rsid w:val="00F86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7C626"/>
  <w15:chartTrackingRefBased/>
  <w15:docId w15:val="{782A785B-B45A-40DF-A996-6360B509B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639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Agreements">
    <w:name w:val="Agreements"/>
    <w:uiPriority w:val="99"/>
    <w:rsid w:val="003F361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C6393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C63936"/>
    <w:rPr>
      <w:b/>
      <w:bCs/>
    </w:rPr>
  </w:style>
  <w:style w:type="character" w:styleId="Hyperlink">
    <w:name w:val="Hyperlink"/>
    <w:basedOn w:val="DefaultParagraphFont"/>
    <w:uiPriority w:val="99"/>
    <w:unhideWhenUsed/>
    <w:rsid w:val="00C6393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3936"/>
    <w:rPr>
      <w:i/>
      <w:iCs/>
    </w:rPr>
  </w:style>
  <w:style w:type="character" w:customStyle="1" w:styleId="op-period-time">
    <w:name w:val="op-period-time"/>
    <w:basedOn w:val="DefaultParagraphFont"/>
    <w:rsid w:val="00C63936"/>
  </w:style>
  <w:style w:type="character" w:customStyle="1" w:styleId="op-closed">
    <w:name w:val="op-closed"/>
    <w:basedOn w:val="DefaultParagraphFont"/>
    <w:rsid w:val="00C63936"/>
  </w:style>
  <w:style w:type="table" w:styleId="TableGrid">
    <w:name w:val="Table Grid"/>
    <w:basedOn w:val="TableNormal"/>
    <w:uiPriority w:val="39"/>
    <w:rsid w:val="00717C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5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5C2"/>
  </w:style>
  <w:style w:type="paragraph" w:styleId="Footer">
    <w:name w:val="footer"/>
    <w:basedOn w:val="Normal"/>
    <w:link w:val="FooterChar"/>
    <w:uiPriority w:val="99"/>
    <w:unhideWhenUsed/>
    <w:rsid w:val="00AD55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5C2"/>
  </w:style>
  <w:style w:type="paragraph" w:styleId="BalloonText">
    <w:name w:val="Balloon Text"/>
    <w:basedOn w:val="Normal"/>
    <w:link w:val="BalloonTextChar"/>
    <w:uiPriority w:val="99"/>
    <w:semiHidden/>
    <w:unhideWhenUsed/>
    <w:rsid w:val="00325C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C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4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wilking@eriecountypa.gov" TargetMode="External"/><Relationship Id="rId13" Type="http://schemas.openxmlformats.org/officeDocument/2006/relationships/hyperlink" Target="mailto:director@corrylibrary.org" TargetMode="External"/><Relationship Id="rId18" Type="http://schemas.openxmlformats.org/officeDocument/2006/relationships/hyperlink" Target="mailto:justin.hoenke@ccfls.org" TargetMode="External"/><Relationship Id="rId26" Type="http://schemas.openxmlformats.org/officeDocument/2006/relationships/hyperlink" Target="mailto:stone@ccfls.org" TargetMode="External"/><Relationship Id="rId3" Type="http://schemas.openxmlformats.org/officeDocument/2006/relationships/styles" Target="styles.xml"/><Relationship Id="rId21" Type="http://schemas.openxmlformats.org/officeDocument/2006/relationships/hyperlink" Target="mailto:lcpl@ccfls.org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sthomas@eriecountypa.gov" TargetMode="External"/><Relationship Id="rId17" Type="http://schemas.openxmlformats.org/officeDocument/2006/relationships/hyperlink" Target="mailto:wpl@waterfordlibrary.org" TargetMode="External"/><Relationship Id="rId25" Type="http://schemas.openxmlformats.org/officeDocument/2006/relationships/hyperlink" Target="mailto:springbororpl@ccfls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unioncitypl@gmail.com" TargetMode="External"/><Relationship Id="rId20" Type="http://schemas.openxmlformats.org/officeDocument/2006/relationships/hyperlink" Target="mailto:capl@ccfls.org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dessy@eriecountypa.gov" TargetMode="External"/><Relationship Id="rId24" Type="http://schemas.openxmlformats.org/officeDocument/2006/relationships/hyperlink" Target="mailto:sal@ccfls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acpl@riceavenuelibrary.org" TargetMode="External"/><Relationship Id="rId23" Type="http://schemas.openxmlformats.org/officeDocument/2006/relationships/hyperlink" Target="mailto:jbrice@ccfls.org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albion@albionarealibrary.org" TargetMode="External"/><Relationship Id="rId19" Type="http://schemas.openxmlformats.org/officeDocument/2006/relationships/hyperlink" Target="mailto:cspl@ccfls.or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brary-ill@eriecountypa.gov" TargetMode="External"/><Relationship Id="rId14" Type="http://schemas.openxmlformats.org/officeDocument/2006/relationships/hyperlink" Target="mailto:mccord@ccfls.org" TargetMode="External"/><Relationship Id="rId22" Type="http://schemas.openxmlformats.org/officeDocument/2006/relationships/hyperlink" Target="mailto:shontzpl@ccfls.org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757C3-716B-456E-9157-E196E3120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3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Stiller</dc:creator>
  <cp:keywords/>
  <dc:description/>
  <cp:lastModifiedBy>Marcia Wilking</cp:lastModifiedBy>
  <cp:revision>18</cp:revision>
  <cp:lastPrinted>2019-06-03T12:39:00Z</cp:lastPrinted>
  <dcterms:created xsi:type="dcterms:W3CDTF">2017-09-18T16:57:00Z</dcterms:created>
  <dcterms:modified xsi:type="dcterms:W3CDTF">2019-07-08T18:30:00Z</dcterms:modified>
</cp:coreProperties>
</file>